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A9466D" w14:textId="7065B64F" w:rsidR="00C31106" w:rsidRDefault="00CA72D9">
      <w:r w:rsidRPr="0035619D">
        <w:rPr>
          <w:b/>
          <w:bCs/>
        </w:rPr>
        <w:t xml:space="preserve">How about saving some money while you shop online through the </w:t>
      </w:r>
      <w:r w:rsidRPr="0035619D">
        <w:rPr>
          <w:b/>
          <w:bCs/>
          <w:u w:val="single"/>
        </w:rPr>
        <w:t>discount coupons</w:t>
      </w:r>
      <w:r w:rsidRPr="0035619D">
        <w:rPr>
          <w:b/>
          <w:bCs/>
        </w:rPr>
        <w:t>, sounds good</w:t>
      </w:r>
      <w:r>
        <w:t>? Let me tell you what, where, and how to do it, plus the benefits of using such coupons.</w:t>
      </w:r>
    </w:p>
    <w:p w14:paraId="090FD68F" w14:textId="77777777" w:rsidR="00A45DBD" w:rsidRDefault="00A45DBD"/>
    <w:p w14:paraId="513DB708" w14:textId="67D308F9" w:rsidR="00CA72D9" w:rsidRDefault="00CA72D9">
      <w:r w:rsidRPr="00CA72D9">
        <w:rPr>
          <w:b/>
          <w:bCs/>
          <w:u w:val="single"/>
        </w:rPr>
        <w:t>What are discount coupons</w:t>
      </w:r>
      <w:r>
        <w:t>: Discount coupons are basically a code that can be entered while you check out of your online shopping cart in order to get good discounts on your order.</w:t>
      </w:r>
    </w:p>
    <w:p w14:paraId="56DAFE2D" w14:textId="47B2B02C" w:rsidR="00CA72D9" w:rsidRDefault="00CA72D9">
      <w:r>
        <w:t>These coupons offer different kinds of discounts like;</w:t>
      </w:r>
    </w:p>
    <w:p w14:paraId="260C2A46" w14:textId="7CEB0D70" w:rsidR="00CA72D9" w:rsidRDefault="00CA72D9" w:rsidP="00CA72D9">
      <w:pPr>
        <w:pStyle w:val="ListParagraph"/>
        <w:numPr>
          <w:ilvl w:val="0"/>
          <w:numId w:val="1"/>
        </w:numPr>
      </w:pPr>
      <w:r w:rsidRPr="00A45DBD">
        <w:rPr>
          <w:b/>
          <w:bCs/>
        </w:rPr>
        <w:t xml:space="preserve"> Money off</w:t>
      </w:r>
      <w:r>
        <w:t>: Wherein you will be offered an amount off, for example, 10$ off on your order.</w:t>
      </w:r>
    </w:p>
    <w:p w14:paraId="59A1958D" w14:textId="7DABDFEC" w:rsidR="00CA72D9" w:rsidRDefault="00CA72D9" w:rsidP="00CA72D9">
      <w:pPr>
        <w:pStyle w:val="ListParagraph"/>
        <w:numPr>
          <w:ilvl w:val="0"/>
          <w:numId w:val="1"/>
        </w:numPr>
      </w:pPr>
      <w:r w:rsidRPr="00A45DBD">
        <w:rPr>
          <w:b/>
          <w:bCs/>
        </w:rPr>
        <w:t>Percentage off</w:t>
      </w:r>
      <w:r>
        <w:t>:</w:t>
      </w:r>
      <w:r w:rsidR="00E656CA">
        <w:t xml:space="preserve"> H</w:t>
      </w:r>
      <w:r>
        <w:t xml:space="preserve">ere </w:t>
      </w:r>
      <w:r w:rsidR="00E656CA">
        <w:t xml:space="preserve">a </w:t>
      </w:r>
      <w:r>
        <w:t xml:space="preserve">certain percentage of your order will be waived off as </w:t>
      </w:r>
      <w:r w:rsidR="00E656CA">
        <w:t xml:space="preserve">a </w:t>
      </w:r>
      <w:r>
        <w:t>discount, for example, 20% off on your order.</w:t>
      </w:r>
    </w:p>
    <w:p w14:paraId="5CE7BE8A" w14:textId="2B13B23A" w:rsidR="00CA72D9" w:rsidRDefault="00CA72D9" w:rsidP="00CA72D9">
      <w:pPr>
        <w:pStyle w:val="ListParagraph"/>
        <w:numPr>
          <w:ilvl w:val="0"/>
          <w:numId w:val="1"/>
        </w:numPr>
      </w:pPr>
      <w:r w:rsidRPr="00A45DBD">
        <w:rPr>
          <w:b/>
          <w:bCs/>
        </w:rPr>
        <w:t>Free shipping</w:t>
      </w:r>
      <w:r>
        <w:t xml:space="preserve">: Many online shopping websites offer free shipping after you </w:t>
      </w:r>
      <w:r w:rsidR="00377E1D">
        <w:t>fulfil</w:t>
      </w:r>
      <w:r>
        <w:t xml:space="preserve"> the criteria of </w:t>
      </w:r>
      <w:r w:rsidR="00A45DBD">
        <w:t xml:space="preserve">the </w:t>
      </w:r>
      <w:r>
        <w:t>minimu</w:t>
      </w:r>
      <w:r w:rsidR="00E656CA">
        <w:t>m</w:t>
      </w:r>
      <w:r>
        <w:t xml:space="preserve"> cart value. Sometimes we end up not meeting the criteria, hence certain discount coupons help you to waive off such shipping charges</w:t>
      </w:r>
    </w:p>
    <w:p w14:paraId="766EA45A" w14:textId="77777777" w:rsidR="00A45DBD" w:rsidRDefault="00A45DBD" w:rsidP="00A45DBD"/>
    <w:p w14:paraId="369390B4" w14:textId="730FF82D" w:rsidR="00CA72D9" w:rsidRDefault="00CA72D9" w:rsidP="00CA72D9">
      <w:r w:rsidRPr="00CA72D9">
        <w:rPr>
          <w:b/>
          <w:bCs/>
          <w:u w:val="single"/>
        </w:rPr>
        <w:t>Where to avail</w:t>
      </w:r>
      <w:r>
        <w:rPr>
          <w:b/>
          <w:bCs/>
          <w:u w:val="single"/>
        </w:rPr>
        <w:t xml:space="preserve"> </w:t>
      </w:r>
      <w:r w:rsidRPr="00CA72D9">
        <w:rPr>
          <w:b/>
          <w:bCs/>
          <w:u w:val="single"/>
        </w:rPr>
        <w:t>discount coupons</w:t>
      </w:r>
      <w:r>
        <w:t xml:space="preserve">: There are many sites that provide such offers, you can check out </w:t>
      </w:r>
      <w:r w:rsidRPr="00CA72D9">
        <w:rPr>
          <w:b/>
          <w:bCs/>
        </w:rPr>
        <w:t>scoopcoupons.com</w:t>
      </w:r>
      <w:r>
        <w:t xml:space="preserve">. What I like about this site is that it has many deals on various unique products, plus you can save non-expiring coupons for future use. </w:t>
      </w:r>
    </w:p>
    <w:p w14:paraId="46B0D281" w14:textId="77777777" w:rsidR="00A45DBD" w:rsidRDefault="00A45DBD" w:rsidP="00CA72D9"/>
    <w:p w14:paraId="2C7A6F90" w14:textId="5BDAC663" w:rsidR="00CA72D9" w:rsidRDefault="00CA72D9" w:rsidP="00CA72D9">
      <w:r w:rsidRPr="00CA72D9">
        <w:rPr>
          <w:b/>
          <w:bCs/>
          <w:u w:val="single"/>
        </w:rPr>
        <w:t>How to avail and use the coupons</w:t>
      </w:r>
      <w:r>
        <w:t xml:space="preserve">: As mentioned above, </w:t>
      </w:r>
      <w:r w:rsidR="00E656CA">
        <w:t>many sites</w:t>
      </w:r>
      <w:r>
        <w:t xml:space="preserve"> offer different types of coupons and these sites have different ways of availing such coupons such as:</w:t>
      </w:r>
    </w:p>
    <w:p w14:paraId="01239B46" w14:textId="77777777" w:rsidR="00A45DBD" w:rsidRDefault="00CA72D9" w:rsidP="00CA72D9">
      <w:pPr>
        <w:pStyle w:val="ListParagraph"/>
        <w:numPr>
          <w:ilvl w:val="0"/>
          <w:numId w:val="2"/>
        </w:numPr>
      </w:pPr>
      <w:r>
        <w:t>Enter the website and select your suitable coupon and click on “</w:t>
      </w:r>
      <w:r w:rsidRPr="00CA72D9">
        <w:rPr>
          <w:b/>
          <w:bCs/>
        </w:rPr>
        <w:t>GET CODE</w:t>
      </w:r>
      <w:r>
        <w:t>” you’ll have an option to copy the code, copy it, and paste it at your shopping site while you check out. Sounds simple enough? Well this the most common way through which many websites provide such codes.</w:t>
      </w:r>
    </w:p>
    <w:p w14:paraId="0609E3EE" w14:textId="3FA6E81E" w:rsidR="00CA72D9" w:rsidRDefault="00CA72D9" w:rsidP="00A45DBD">
      <w:pPr>
        <w:pStyle w:val="ListParagraph"/>
      </w:pPr>
      <w:r>
        <w:t xml:space="preserve"> </w:t>
      </w:r>
    </w:p>
    <w:p w14:paraId="6D62FAF1" w14:textId="4E086DC6" w:rsidR="00CA72D9" w:rsidRDefault="00CA72D9" w:rsidP="00CA72D9">
      <w:pPr>
        <w:pStyle w:val="ListParagraph"/>
        <w:numPr>
          <w:ilvl w:val="0"/>
          <w:numId w:val="2"/>
        </w:numPr>
      </w:pPr>
      <w:r>
        <w:t>Enter the website, select your suitable coupon, here when you click on “</w:t>
      </w:r>
      <w:r w:rsidRPr="00CA72D9">
        <w:rPr>
          <w:b/>
          <w:bCs/>
        </w:rPr>
        <w:t>GET CODE</w:t>
      </w:r>
      <w:r>
        <w:t>” you will be redirected to your shopping website, the only difference is that, you will have to select your products again and then place the order.</w:t>
      </w:r>
    </w:p>
    <w:p w14:paraId="187733F5" w14:textId="77777777" w:rsidR="00A45DBD" w:rsidRDefault="00A45DBD" w:rsidP="00A45DBD">
      <w:pPr>
        <w:pStyle w:val="ListParagraph"/>
      </w:pPr>
    </w:p>
    <w:p w14:paraId="34681841" w14:textId="77777777" w:rsidR="00A45DBD" w:rsidRDefault="00A45DBD" w:rsidP="00A45DBD">
      <w:pPr>
        <w:pStyle w:val="ListParagraph"/>
      </w:pPr>
    </w:p>
    <w:p w14:paraId="092C9FEF" w14:textId="7CFC5D9C" w:rsidR="00CA72D9" w:rsidRDefault="00CA72D9" w:rsidP="00CA72D9">
      <w:pPr>
        <w:pStyle w:val="ListParagraph"/>
        <w:numPr>
          <w:ilvl w:val="0"/>
          <w:numId w:val="2"/>
        </w:numPr>
      </w:pPr>
      <w:r>
        <w:t xml:space="preserve">Certain websites ask you to </w:t>
      </w:r>
      <w:r w:rsidR="00377E1D">
        <w:t>sign up</w:t>
      </w:r>
      <w:r>
        <w:t xml:space="preserve"> or login before you can avail of such codes. </w:t>
      </w:r>
    </w:p>
    <w:p w14:paraId="2285F651" w14:textId="0FA056BE" w:rsidR="00CA72D9" w:rsidRDefault="00CA72D9" w:rsidP="00CA72D9">
      <w:pPr>
        <w:ind w:left="360"/>
      </w:pPr>
      <w:r>
        <w:t>Always remember to enter these discount codes before you place your order in the</w:t>
      </w:r>
      <w:r w:rsidRPr="00377E1D">
        <w:rPr>
          <w:b/>
          <w:bCs/>
        </w:rPr>
        <w:t xml:space="preserve"> “Promo Codes”</w:t>
      </w:r>
      <w:r>
        <w:t xml:space="preserve"> box, which usually appears before you make the payment or on the payments page of your shopping website or app. </w:t>
      </w:r>
    </w:p>
    <w:p w14:paraId="67B15A2E" w14:textId="5E101E11" w:rsidR="00CA72D9" w:rsidRDefault="00CA72D9" w:rsidP="00CA72D9">
      <w:pPr>
        <w:jc w:val="center"/>
      </w:pPr>
    </w:p>
    <w:p w14:paraId="2B5E5409" w14:textId="3FF42E4E" w:rsidR="00CA72D9" w:rsidRDefault="00CA72D9" w:rsidP="00CA72D9">
      <w:pPr>
        <w:jc w:val="center"/>
        <w:rPr>
          <w:b/>
          <w:bCs/>
          <w:sz w:val="28"/>
          <w:szCs w:val="28"/>
          <w:u w:val="single"/>
        </w:rPr>
      </w:pPr>
      <w:r w:rsidRPr="00CA72D9">
        <w:rPr>
          <w:b/>
          <w:bCs/>
          <w:sz w:val="28"/>
          <w:szCs w:val="28"/>
          <w:u w:val="single"/>
        </w:rPr>
        <w:t>Benefits of discount coupons</w:t>
      </w:r>
    </w:p>
    <w:p w14:paraId="3E1ACAA6" w14:textId="3F346F84" w:rsidR="00CA72D9" w:rsidRDefault="00CA72D9" w:rsidP="00CA72D9">
      <w:r>
        <w:t xml:space="preserve">During these tough times, people are always looking to save up their money for some, it’s a need and for others, it’s a want. But people do need many things in their day-to-day life, it might be necessity or luxury, hence the best way to save up your hard-earned money is to shop online using discount coupons wherein you’ll end paying comparatively less had you shopped elsewhere. Below mentioned are certain benefits </w:t>
      </w:r>
      <w:r w:rsidR="00A45DBD">
        <w:t>of availing of the coupon codes</w:t>
      </w:r>
      <w:r>
        <w:t>;</w:t>
      </w:r>
    </w:p>
    <w:p w14:paraId="2824BC10" w14:textId="313F1FD3" w:rsidR="00CA72D9" w:rsidRDefault="00CA72D9" w:rsidP="00CA72D9">
      <w:pPr>
        <w:pStyle w:val="ListParagraph"/>
        <w:numPr>
          <w:ilvl w:val="0"/>
          <w:numId w:val="3"/>
        </w:numPr>
      </w:pPr>
      <w:r w:rsidRPr="00CA72D9">
        <w:rPr>
          <w:b/>
          <w:bCs/>
        </w:rPr>
        <w:lastRenderedPageBreak/>
        <w:t>Easy to access and use</w:t>
      </w:r>
      <w:r>
        <w:t xml:space="preserve">: The best thing about coupon codes Is that they are easy to find. All you need to do is go to online platforms like google and type coupon codes. You will get access to hundreds of websites that avails coupon codes to online shoppers. I suggest you sign up </w:t>
      </w:r>
      <w:r w:rsidR="00E656CA">
        <w:t>for</w:t>
      </w:r>
      <w:r>
        <w:t xml:space="preserve"> </w:t>
      </w:r>
      <w:r w:rsidR="00E656CA">
        <w:t>such</w:t>
      </w:r>
      <w:r>
        <w:t xml:space="preserve"> websites to get email notifications for any coupon deals that come around in the future.</w:t>
      </w:r>
    </w:p>
    <w:p w14:paraId="0B80499B" w14:textId="77777777" w:rsidR="00CA72D9" w:rsidRDefault="00CA72D9" w:rsidP="00CA72D9">
      <w:pPr>
        <w:ind w:left="360"/>
      </w:pPr>
    </w:p>
    <w:p w14:paraId="13FAF81B" w14:textId="16B65F64" w:rsidR="00AB45AB" w:rsidRDefault="00CA72D9" w:rsidP="00AB45AB">
      <w:pPr>
        <w:pStyle w:val="ListParagraph"/>
        <w:numPr>
          <w:ilvl w:val="0"/>
          <w:numId w:val="3"/>
        </w:numPr>
      </w:pPr>
      <w:r>
        <w:rPr>
          <w:b/>
          <w:bCs/>
        </w:rPr>
        <w:t>Buy more for less</w:t>
      </w:r>
      <w:r w:rsidRPr="00CA72D9">
        <w:t>:</w:t>
      </w:r>
      <w:r>
        <w:t xml:space="preserve">  Well that’s the beauty of using the discount coupons. Suppose you are planning to buy a certain product for 100$, what if you can get the same product for 90$ (10% less)? You can either save that 10$ or buy some other product for that remaining money. </w:t>
      </w:r>
    </w:p>
    <w:p w14:paraId="159DAC89" w14:textId="77777777" w:rsidR="00CA72D9" w:rsidRDefault="00CA72D9" w:rsidP="00CA72D9">
      <w:pPr>
        <w:pStyle w:val="ListParagraph"/>
      </w:pPr>
    </w:p>
    <w:p w14:paraId="12D76269" w14:textId="7D8CA5A5" w:rsidR="00CA72D9" w:rsidRDefault="00CA72D9" w:rsidP="00CA72D9">
      <w:pPr>
        <w:pStyle w:val="ListParagraph"/>
        <w:numPr>
          <w:ilvl w:val="0"/>
          <w:numId w:val="3"/>
        </w:numPr>
      </w:pPr>
      <w:r w:rsidRPr="00CA72D9">
        <w:rPr>
          <w:b/>
          <w:bCs/>
        </w:rPr>
        <w:t>Buy your dream products</w:t>
      </w:r>
      <w:r>
        <w:t>: There are certain products that people are longing to buy, but they are not able to meet the cost of these products. Using coupons allows you to acquire the products that you want at a discounted price. Nonetheless, buying an item with a coupon doesn't necessarily mean that it's of low quality or a defected piece. It only means that you get the same quality but for a lower price.</w:t>
      </w:r>
    </w:p>
    <w:p w14:paraId="17BBB8EF" w14:textId="77777777" w:rsidR="00AB45AB" w:rsidRDefault="00AB45AB" w:rsidP="00AB45AB">
      <w:pPr>
        <w:pStyle w:val="ListParagraph"/>
      </w:pPr>
    </w:p>
    <w:p w14:paraId="6BE70A72" w14:textId="77777777" w:rsidR="00CA72D9" w:rsidRDefault="00CA72D9" w:rsidP="00CA72D9">
      <w:pPr>
        <w:pStyle w:val="ListParagraph"/>
      </w:pPr>
    </w:p>
    <w:p w14:paraId="1879D99A" w14:textId="67164114" w:rsidR="00CA72D9" w:rsidRPr="00CA72D9" w:rsidRDefault="00CA72D9" w:rsidP="00CA72D9">
      <w:pPr>
        <w:pStyle w:val="ListParagraph"/>
        <w:numPr>
          <w:ilvl w:val="0"/>
          <w:numId w:val="3"/>
        </w:numPr>
      </w:pPr>
      <w:r w:rsidRPr="00CA72D9">
        <w:rPr>
          <w:b/>
          <w:bCs/>
        </w:rPr>
        <w:t>Save money</w:t>
      </w:r>
      <w:r>
        <w:t>:  Of course</w:t>
      </w:r>
      <w:r w:rsidR="00E656CA">
        <w:t>,</w:t>
      </w:r>
      <w:r>
        <w:t xml:space="preserve"> it</w:t>
      </w:r>
      <w:r w:rsidR="00E656CA">
        <w:t>'</w:t>
      </w:r>
      <w:r>
        <w:t>s the only purpose of using the discount coupons. These works wonder</w:t>
      </w:r>
      <w:r w:rsidR="00E656CA">
        <w:t>s</w:t>
      </w:r>
      <w:r>
        <w:t xml:space="preserve"> especially when you are buying expensive it</w:t>
      </w:r>
      <w:r w:rsidR="00E656CA">
        <w:t>em</w:t>
      </w:r>
      <w:r>
        <w:t xml:space="preserve">s, a mere 5% discount on a product that costs 5000$ can save you from paying 250$. </w:t>
      </w:r>
      <w:r w:rsidR="00377E1D">
        <w:t>Therefore,</w:t>
      </w:r>
      <w:r>
        <w:t xml:space="preserve"> no matter how small the discount your coupon gives</w:t>
      </w:r>
      <w:r w:rsidR="00A45DBD">
        <w:t>,</w:t>
      </w:r>
      <w:r>
        <w:t xml:space="preserve"> you always get to save more and spend little.</w:t>
      </w:r>
    </w:p>
    <w:p w14:paraId="6D0D5346" w14:textId="77777777" w:rsidR="00CA72D9" w:rsidRDefault="00CA72D9" w:rsidP="00CA72D9">
      <w:pPr>
        <w:ind w:left="360"/>
      </w:pPr>
    </w:p>
    <w:sectPr w:rsidR="00CA72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217C6"/>
    <w:multiLevelType w:val="hybridMultilevel"/>
    <w:tmpl w:val="E4BED24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974F7B"/>
    <w:multiLevelType w:val="hybridMultilevel"/>
    <w:tmpl w:val="A21EC0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627578"/>
    <w:multiLevelType w:val="hybridMultilevel"/>
    <w:tmpl w:val="63727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jE3MTEwNLawNDdW0lEKTi0uzszPAykwrAUAIvTtuywAAAA="/>
  </w:docVars>
  <w:rsids>
    <w:rsidRoot w:val="00FE050D"/>
    <w:rsid w:val="0035619D"/>
    <w:rsid w:val="00377E1D"/>
    <w:rsid w:val="006E0C41"/>
    <w:rsid w:val="00A45DBD"/>
    <w:rsid w:val="00AB45AB"/>
    <w:rsid w:val="00C31106"/>
    <w:rsid w:val="00CA72D9"/>
    <w:rsid w:val="00E656CA"/>
    <w:rsid w:val="00FE05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D23B7"/>
  <w15:chartTrackingRefBased/>
  <w15:docId w15:val="{0AC9BBD9-FAFD-4E6D-9FE0-582A0E660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2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Pages>
  <Words>594</Words>
  <Characters>3390</Characters>
  <Application>Microsoft Office Word</Application>
  <DocSecurity>0</DocSecurity>
  <Lines>28</Lines>
  <Paragraphs>7</Paragraphs>
  <ScaleCrop>false</ScaleCrop>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sha</dc:creator>
  <cp:keywords/>
  <dc:description/>
  <cp:lastModifiedBy>shrisha</cp:lastModifiedBy>
  <cp:revision>9</cp:revision>
  <dcterms:created xsi:type="dcterms:W3CDTF">2020-10-26T22:25:00Z</dcterms:created>
  <dcterms:modified xsi:type="dcterms:W3CDTF">2020-10-27T00:44:00Z</dcterms:modified>
</cp:coreProperties>
</file>